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r w:rsidRPr="00FA2D61">
        <w:rPr>
          <w:rFonts w:ascii="Times" w:hAnsi="Times"/>
        </w:rPr>
        <w:t>Title</w:t>
      </w:r>
      <w:r w:rsidR="00986444">
        <w:rPr>
          <w:rFonts w:ascii="Times" w:hAnsi="Times"/>
        </w:rPr>
        <w:t>:</w:t>
      </w:r>
      <w:commentRangeEnd w:id="0"/>
      <w:r w:rsidR="00986444">
        <w:rPr>
          <w:rStyle w:val="CommentReference"/>
        </w:rPr>
        <w:commentReference w:id="0"/>
      </w:r>
      <w:r w:rsidR="00986444">
        <w:rPr>
          <w:rFonts w:ascii="Times" w:hAnsi="Times"/>
        </w:rPr>
        <w:t xml:space="preserve"> </w:t>
      </w:r>
    </w:p>
    <w:p w14:paraId="3A7109A8" w14:textId="7CB533BB" w:rsidR="007F78D3" w:rsidRDefault="00986444" w:rsidP="00FA2D61">
      <w:pPr>
        <w:pStyle w:val="BodyText"/>
        <w:rPr>
          <w:rFonts w:ascii="Times" w:hAnsi="Times"/>
        </w:rPr>
      </w:pPr>
      <w:r>
        <w:rPr>
          <w:rFonts w:ascii="Times" w:hAnsi="Times"/>
        </w:rPr>
        <w:t>Leveraging species interactions to creatively maintain desired stable states in recreational fisheries management</w:t>
      </w:r>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 and positive feedback loops to maintain desired ecosystem states</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1"/>
      <w:r w:rsidRPr="00FA2D61">
        <w:rPr>
          <w:rFonts w:ascii="Times New Roman" w:hAnsi="Times New Roman" w:cs="Times New Roman"/>
          <w:b/>
          <w:bCs/>
        </w:rPr>
        <w:t>Statement of Significance</w:t>
      </w:r>
      <w:commentRangeEnd w:id="1"/>
      <w:r>
        <w:rPr>
          <w:rStyle w:val="CommentReference"/>
        </w:rPr>
        <w:commentReference w:id="1"/>
      </w:r>
    </w:p>
    <w:p w14:paraId="0C57820D" w14:textId="2A060846" w:rsidR="00C45CD2" w:rsidRDefault="00C45CD2" w:rsidP="00C45CD2">
      <w:pPr>
        <w:pStyle w:val="BodyText"/>
        <w:rPr>
          <w:rFonts w:ascii="Times New Roman" w:hAnsi="Times New Roman" w:cs="Times New Roman"/>
          <w:b/>
          <w:bCs/>
        </w:rPr>
      </w:pPr>
      <w:commentRangeStart w:id="2"/>
      <w:r w:rsidRPr="00FA2D61">
        <w:rPr>
          <w:rFonts w:ascii="Times New Roman" w:hAnsi="Times New Roman" w:cs="Times New Roman"/>
          <w:b/>
          <w:bCs/>
        </w:rPr>
        <w:t>Abstract</w:t>
      </w:r>
      <w:commentRangeEnd w:id="2"/>
      <w:r>
        <w:rPr>
          <w:rStyle w:val="CommentReference"/>
        </w:rPr>
        <w:commentReference w:id="2"/>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3" w:name="introduction"/>
      <w:r w:rsidRPr="00FA2D61">
        <w:rPr>
          <w:rFonts w:ascii="Times New Roman" w:hAnsi="Times New Roman" w:cs="Times New Roman"/>
          <w:color w:val="auto"/>
          <w:sz w:val="24"/>
          <w:szCs w:val="24"/>
        </w:rPr>
        <w:t>Introduction</w:t>
      </w:r>
      <w:bookmarkEnd w:id="3"/>
    </w:p>
    <w:p w14:paraId="5765BE4F" w14:textId="77777777"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and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spellStart"/>
      <w:proofErr w:type="gramStart"/>
      <w:r>
        <w:rPr>
          <w:rFonts w:ascii="Times New Roman" w:hAnsi="Times New Roman" w:cs="Times New Roman"/>
        </w:rPr>
        <w:t>i.e.,</w:t>
      </w:r>
      <w:r w:rsidRPr="003830E1">
        <w:rPr>
          <w:rFonts w:ascii="Times New Roman" w:hAnsi="Times New Roman" w:cs="Times New Roman"/>
        </w:rPr>
        <w:t>holistic</w:t>
      </w:r>
      <w:proofErr w:type="spellEnd"/>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7777777" w:rsidR="00071E43" w:rsidRPr="00B233A4" w:rsidRDefault="00071E43" w:rsidP="00071E43">
      <w:pPr>
        <w:spacing w:before="240"/>
        <w:ind w:firstLine="720"/>
        <w:rPr>
          <w:rFonts w:ascii="Times New Roman" w:hAnsi="Times New Roman" w:cs="Times New Roman"/>
        </w:rPr>
      </w:pPr>
      <w:r>
        <w:rPr>
          <w:rFonts w:ascii="Times New Roman" w:hAnsi="Times New Roman" w:cs="Times New Roman"/>
        </w:rPr>
        <w:t xml:space="preserve">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w:t>
      </w:r>
      <w:proofErr w:type="spellStart"/>
      <w:r>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w:t>
      </w:r>
      <w:proofErr w:type="spellStart"/>
      <w:r>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lastRenderedPageBreak/>
        <w:t>a top predator and a forage species</w:t>
      </w:r>
      <w:r>
        <w:rPr>
          <w:rFonts w:ascii="Times New Roman" w:hAnsi="Times New Roman" w:cs="Times New Roman"/>
        </w:rPr>
        <w:t xml:space="preserve">. Further, size- and food-dependent individual growth can result in </w:t>
      </w:r>
      <w:proofErr w:type="spellStart"/>
      <w:r>
        <w:rPr>
          <w:rFonts w:ascii="Times New Roman" w:hAnsi="Times New Roman" w:cs="Times New Roman"/>
        </w:rPr>
        <w:t>depensatory</w:t>
      </w:r>
      <w:proofErr w:type="spellEnd"/>
      <w:r>
        <w:rPr>
          <w:rFonts w:ascii="Times New Roman" w:hAnsi="Times New Roman" w:cs="Times New Roman"/>
        </w:rPr>
        <w:t xml:space="preserve"> population growth, also known as an ‘</w:t>
      </w:r>
      <w:proofErr w:type="spellStart"/>
      <w:r>
        <w:rPr>
          <w:rFonts w:ascii="Times New Roman" w:hAnsi="Times New Roman" w:cs="Times New Roman"/>
        </w:rPr>
        <w:t>Allee</w:t>
      </w:r>
      <w:proofErr w:type="spellEnd"/>
      <w:r>
        <w:rPr>
          <w:rFonts w:ascii="Times New Roman" w:hAnsi="Times New Roman" w:cs="Times New Roman"/>
        </w:rPr>
        <w:t xml:space="preserve"> Effect’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Pr>
          <w:rFonts w:ascii="Times New Roman" w:hAnsi="Times New Roman" w:cs="Times New Roman"/>
        </w:rPr>
        <w:t>Depensatory</w:t>
      </w:r>
      <w:proofErr w:type="spellEnd"/>
      <w:r>
        <w:rPr>
          <w:rFonts w:ascii="Times New Roman" w:hAnsi="Times New Roman" w:cs="Times New Roman"/>
        </w:rPr>
        <w:t xml:space="preserve"> growth effects on the predator population further limit its ability to rebound and become abundant again.</w:t>
      </w:r>
      <w:r w:rsidRPr="00AC1F3C">
        <w:rPr>
          <w:rFonts w:ascii="Times New Roman" w:hAnsi="Times New Roman" w:cs="Times New Roman"/>
        </w:rPr>
        <w:t xml:space="preserve"> </w:t>
      </w:r>
    </w:p>
    <w:p w14:paraId="1F2D3218" w14:textId="561D9145" w:rsidR="00071E43" w:rsidRDefault="00071E43" w:rsidP="00071E43">
      <w:pPr>
        <w:ind w:firstLine="720"/>
        <w:rPr>
          <w:rFonts w:ascii="Times New Roman" w:hAnsi="Times New Roman"/>
        </w:rPr>
      </w:pPr>
      <w:r>
        <w:rPr>
          <w:rFonts w:ascii="Times New Roman" w:hAnsi="Times New Roman"/>
        </w:rPr>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87106B">
        <w:rPr>
          <w:rFonts w:ascii="Times New Roman" w:hAnsi="Times New Roman"/>
        </w:rPr>
        <w:t xml:space="preserve">Managers accounting for inter-specific interactions could leverage them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77777777" w:rsidR="00071E43" w:rsidRPr="00472840" w:rsidRDefault="00071E43" w:rsidP="00071E43">
      <w:pPr>
        <w:ind w:firstLine="720"/>
        <w:rPr>
          <w:rFonts w:ascii="Times New Roman" w:hAnsi="Times New Roman"/>
        </w:rPr>
      </w:pPr>
      <w:r>
        <w:rPr>
          <w:rFonts w:ascii="Times New Roman" w:hAnsi="Times New Roman"/>
        </w:rPr>
        <w:t>Recreational fisheries are an ideal study system 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77777777"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 xml:space="preserve">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w:t>
      </w:r>
      <w:r w:rsidRPr="00AC1F3C">
        <w:rPr>
          <w:rFonts w:ascii="Times New Roman" w:hAnsi="Times New Roman"/>
        </w:rPr>
        <w:lastRenderedPageBreak/>
        <w:t>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anagers can take advantage of inter-specific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4" w:name="methods"/>
      <w:r w:rsidRPr="00FA2D61">
        <w:rPr>
          <w:rFonts w:ascii="Times New Roman" w:hAnsi="Times New Roman" w:cs="Times New Roman"/>
          <w:color w:val="auto"/>
          <w:sz w:val="24"/>
          <w:szCs w:val="24"/>
        </w:rPr>
        <w:t>Methods</w:t>
      </w:r>
    </w:p>
    <w:p w14:paraId="7C263122" w14:textId="77777777"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manager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7777777"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between a harvest</w:t>
      </w:r>
      <w:r>
        <w:rPr>
          <w:rFonts w:ascii="Times New Roman" w:hAnsi="Times New Roman" w:cs="Times New Roman"/>
        </w:rPr>
        <w:t>-oriented</w:t>
      </w:r>
      <w:r w:rsidRPr="00B233A4">
        <w:rPr>
          <w:rFonts w:ascii="Times New Roman" w:hAnsi="Times New Roman" w:cs="Times New Roman"/>
        </w:rPr>
        <w:t xml:space="preserve"> sport fish with juvenile and adult stages 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w:t>
      </w:r>
      <w:r>
        <w:rPr>
          <w:rFonts w:ascii="Times New Roman" w:hAnsi="Times New Roman" w:cs="Times New Roman"/>
        </w:rPr>
        <w:t>exploi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here juvenile sportfish 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Pr>
          <w:rFonts w:ascii="Times New Roman" w:hAnsi="Times New Roman" w:cs="Times New Roman"/>
        </w:rPr>
        <w:t xml:space="preserve">The survival and fecundity of the two species are identical, while the competition coefficients are not. Juveniles of both species have equal effects on each other, while 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757FD6"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E598E">
        <w:rPr>
          <w:rFonts w:ascii="Times New Roman" w:eastAsiaTheme="minorEastAsia" w:hAnsi="Times New Roman" w:cs="Times New Roman"/>
        </w:rPr>
        <w:tab/>
      </w:r>
      <w:r w:rsidR="003E598E">
        <w:rPr>
          <w:rFonts w:ascii="Times New Roman" w:eastAsiaTheme="minorEastAsia" w:hAnsi="Times New Roman" w:cs="Times New Roman"/>
        </w:rPr>
        <w:tab/>
        <w:t>Eq. 1</w:t>
      </w:r>
    </w:p>
    <w:p w14:paraId="05C166BB" w14:textId="77777777" w:rsidR="003E598E" w:rsidRPr="00B233A4" w:rsidRDefault="00757FD6"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2</w:t>
      </w:r>
    </w:p>
    <w:p w14:paraId="678EBF51" w14:textId="77777777"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Adults 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 in our model.</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20F734D8" w:rsidR="003E598E" w:rsidRPr="00B233A4" w:rsidRDefault="00757FD6"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3</w:t>
      </w:r>
    </w:p>
    <w:p w14:paraId="4B1A52C0" w14:textId="372DFE13" w:rsidR="003E598E" w:rsidRPr="00B233A4" w:rsidRDefault="00757FD6"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E598E">
        <w:rPr>
          <w:rFonts w:ascii="Times New Roman" w:eastAsiaTheme="minorEastAsia" w:hAnsi="Times New Roman" w:cs="Times New Roman"/>
        </w:rPr>
        <w:t xml:space="preserve">  </w:t>
      </w:r>
      <w:r w:rsidR="003E598E">
        <w:rPr>
          <w:rFonts w:ascii="Times New Roman" w:eastAsiaTheme="minorEastAsia" w:hAnsi="Times New Roman" w:cs="Times New Roman"/>
        </w:rPr>
        <w:tab/>
      </w:r>
      <w:r w:rsidR="003E598E">
        <w:rPr>
          <w:rFonts w:ascii="Times New Roman" w:eastAsiaTheme="minorEastAsia" w:hAnsi="Times New Roman" w:cs="Times New Roman"/>
        </w:rPr>
        <w:tab/>
        <w:t>Eq. 4</w:t>
      </w:r>
    </w:p>
    <w:p w14:paraId="4BE57E92" w14:textId="0C7E5320"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Juveniles are produced through </w:t>
      </w:r>
      <w:proofErr w:type="spellStart"/>
      <w:r w:rsidR="009C5F79">
        <w:rPr>
          <w:rFonts w:ascii="Times New Roman" w:hAnsi="Times New Roman" w:cs="Times New Roman"/>
        </w:rPr>
        <w:t>Beverton</w:t>
      </w:r>
      <w:proofErr w:type="spellEnd"/>
      <w:r w:rsidR="009C5F79">
        <w:rPr>
          <w:rFonts w:ascii="Times New Roman" w:hAnsi="Times New Roman" w:cs="Times New Roman"/>
        </w:rPr>
        <w:t>-Holt</w:t>
      </w:r>
      <w:r w:rsidR="009C5F79" w:rsidRPr="00B233A4">
        <w:rPr>
          <w:rFonts w:ascii="Times New Roman" w:hAnsi="Times New Roman" w:cs="Times New Roman"/>
        </w:rPr>
        <w:t xml:space="preserve"> </w:t>
      </w:r>
      <w:r w:rsidRPr="00B233A4">
        <w:rPr>
          <w:rFonts w:ascii="Times New Roman" w:hAnsi="Times New Roman" w:cs="Times New Roman"/>
        </w:rPr>
        <w:t>stock-recruitment relationships</w:t>
      </w:r>
      <w:r>
        <w:rPr>
          <w:rFonts w:ascii="Times New Roman" w:hAnsi="Times New Roman" w:cs="Times New Roman"/>
        </w:rPr>
        <w:t xml:space="preserve"> (</w:t>
      </w:r>
      <w:proofErr w:type="spellStart"/>
      <w:r w:rsidR="009C5F79">
        <w:rPr>
          <w:rFonts w:ascii="Times New Roman" w:hAnsi="Times New Roman" w:cs="Times New Roman"/>
        </w:rPr>
        <w:t>Beverton</w:t>
      </w:r>
      <w:proofErr w:type="spellEnd"/>
      <w:r w:rsidR="009C5F79">
        <w:rPr>
          <w:rFonts w:ascii="Times New Roman" w:hAnsi="Times New Roman" w:cs="Times New Roman"/>
        </w:rPr>
        <w:t xml:space="preserve"> and Holt 1957</w:t>
      </w:r>
      <w:r>
        <w:rPr>
          <w:rFonts w:ascii="Times New Roman" w:hAnsi="Times New Roman" w:cs="Times New Roman"/>
        </w:rPr>
        <w:t>)</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However, it is important to note that the influence of refuge availability on juvenile mortality is still debated in some systems (Zeigler et al. 2018). 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757FD6"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r>
        <w:rPr>
          <w:rFonts w:ascii="Times New Roman" w:hAnsi="Times New Roman" w:cs="Times New Roman"/>
          <w:i/>
          <w:iCs/>
          <w:color w:val="auto"/>
          <w:sz w:val="24"/>
          <w:szCs w:val="24"/>
        </w:rPr>
        <w:t>ing</w:t>
      </w:r>
      <w:r w:rsidRPr="00FA2D61">
        <w:rPr>
          <w:rFonts w:ascii="Times New Roman" w:hAnsi="Times New Roman" w:cs="Times New Roman"/>
          <w:i/>
          <w:iCs/>
          <w:color w:val="auto"/>
          <w:sz w:val="24"/>
          <w:szCs w:val="24"/>
        </w:rPr>
        <w:t xml:space="preserve"> Experiments</w:t>
      </w:r>
    </w:p>
    <w:p w14:paraId="51CCFFAB"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Recreational fisheries are complex systems where human influences and ecological interactions feed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managers is how to maintain or improve abundances of highly valued and exploited species in the face of competition with other less valued and exploited species. Our modeling experiments were designed to mimic this situation. Species 1 in our models represents the dominant, highly valued and highly exploited species that managers are seeking to maintain, while species 2 represents a less valued and less exploited species. When managing the focal species (species 1) alone, managers have control over harvest limits and stocking rates. When managing both species simultaneously, managers have control over harvest limits and stocking rates for both species. Given the hypothetical goals of managers in our simulations, managing species 2 will always take the form of setting harvest limits and not stocking. </w:t>
      </w:r>
    </w:p>
    <w:p w14:paraId="287AAB6B" w14:textId="77777777" w:rsidR="00917188" w:rsidRDefault="003E598E" w:rsidP="00473742">
      <w:pPr>
        <w:pStyle w:val="FirstParagraph"/>
        <w:rPr>
          <w:rFonts w:ascii="Times New Roman" w:hAnsi="Times New Roman" w:cs="Times New Roman"/>
        </w:rPr>
      </w:pPr>
      <w:r>
        <w:rPr>
          <w:rFonts w:ascii="Times New Roman" w:hAnsi="Times New Roman" w:cs="Times New Roman"/>
        </w:rPr>
        <w: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t>
      </w:r>
    </w:p>
    <w:p w14:paraId="4FF67FE8" w14:textId="40985E00" w:rsidR="0074794C" w:rsidRDefault="003E598E" w:rsidP="00473742">
      <w:pPr>
        <w:pStyle w:val="FirstParagraph"/>
        <w:rPr>
          <w:rFonts w:ascii="Times New Roman" w:hAnsi="Times New Roman" w:cs="Times New Roman"/>
        </w:rPr>
      </w:pPr>
      <w:r w:rsidRPr="00473742">
        <w:rPr>
          <w:rFonts w:ascii="Times New Roman" w:hAnsi="Times New Roman" w:cs="Times New Roman"/>
        </w:rPr>
        <w:t xml:space="preserve">We then focused on three different modeling experiments that reflect scenarios that are likely commonly encountered by fisheries managers. 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impact of leveraging ecological interactions to achieve manager’s goals related to retaining a desired stable state. Our second modeling experiment focused on the diversity of management options available to managers when accounting for interspecific interactions (Alternative Approaches Experiment). Here, we sought to understand the different paths managers may take to the same outcome through managing one or both species using available management tools (i.e., stocking and harvest regulation). Finally, we explored the influences of slow changes in adult fecundity and the resultant effects on stable </w:t>
      </w:r>
      <w:r w:rsidRPr="00473742">
        <w:rPr>
          <w:rFonts w:ascii="Times New Roman" w:hAnsi="Times New Roman" w:cs="Times New Roman"/>
        </w:rPr>
        <w:lastRenderedPageBreak/>
        <w:t xml:space="preserve">states </w:t>
      </w:r>
      <w:commentRangeStart w:id="5"/>
      <w:r w:rsidRPr="00473742">
        <w:rPr>
          <w:rFonts w:ascii="Times New Roman" w:hAnsi="Times New Roman" w:cs="Times New Roman"/>
        </w:rPr>
        <w:t>(Safe Operating Space Experiment</w:t>
      </w:r>
      <w:commentRangeEnd w:id="5"/>
      <w:r w:rsidRPr="00473742">
        <w:rPr>
          <w:rStyle w:val="CommentReference"/>
          <w:rFonts w:ascii="Times New Roman" w:hAnsi="Times New Roman" w:cs="Times New Roman"/>
          <w:sz w:val="24"/>
          <w:szCs w:val="24"/>
        </w:rPr>
        <w:commentReference w:id="5"/>
      </w:r>
      <w:r w:rsidRPr="00473742">
        <w:rPr>
          <w:rFonts w:ascii="Times New Roman" w:hAnsi="Times New Roman" w:cs="Times New Roman"/>
        </w:rPr>
        <w:t>). Within this experiment, we used a safe-operating space approach where managers use the tools at their disposal, including leveraging species interactions, to keep the system in a desired stable state despite slow moving changes outside of managerial control (Carpenter et al. 2017). Here, we explored a scenario in which slow changes to fecundity of species 1 may drive an eventual flip in stable state from species 1 to species 2. Recruitment declines have been observed in fisheries for a wide array of reasons (Walters and Martell 2004, Lynch et al. 2016). Similar slow-moving changes may occur in other parameters such as juvenile refuge availability, though in some cases managers may be able to control this variable, or angler preferences may also drive regime shifts.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 xml:space="preserve">). Species interaction strengths, mortality, survival, and habitat availability were held constant across simulations (Table 1). </w:t>
      </w:r>
      <w:r w:rsidR="00C82B8B">
        <w:rPr>
          <w:rFonts w:ascii="Times New Roman" w:hAnsi="Times New Roman" w:cs="Times New Roman"/>
        </w:rPr>
        <w:t xml:space="preserve">Our model is not representative of a specific population of fish and as such the abundances, stocking rates, and harvest rates presented here are not meant to be interpreted literally. The stocking and harvest rates in this experiment are relatively small and represent impacts a manager might realistically have given other constraints. </w:t>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Team 2020).</w:t>
      </w:r>
      <w:bookmarkEnd w:id="4"/>
      <w:r w:rsidR="00917188" w:rsidRPr="00473742" w:rsidDel="003E598E">
        <w:rPr>
          <w:rFonts w:ascii="Times New Roman" w:hAnsi="Times New Roman" w:cs="Times New Roman"/>
        </w:rPr>
        <w:t xml:space="preserve"> </w:t>
      </w:r>
      <w:bookmarkStart w:id="6"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670F239E"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 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Sensitivity analysis found 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Harvest values at which the system flipped differed with variation in parameter values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flipping points further right indicating that the range of harvests over which alternative stable states occur is increased (Fig. S5). </w:t>
      </w:r>
      <w:r>
        <w:rPr>
          <w:rFonts w:ascii="Times New Roman" w:hAnsi="Times New Roman" w:cs="Times New Roman"/>
        </w:rPr>
        <w:t xml:space="preserve">The model was most sensitive to changes in competition amongst juveniles, and </w:t>
      </w:r>
      <w:proofErr w:type="spellStart"/>
      <w:r w:rsidR="009C5F79">
        <w:rPr>
          <w:rFonts w:ascii="Times New Roman" w:hAnsi="Times New Roman" w:cs="Times New Roman"/>
        </w:rPr>
        <w:t>Bev</w:t>
      </w:r>
      <w:bookmarkStart w:id="7" w:name="_GoBack"/>
      <w:bookmarkEnd w:id="7"/>
      <w:r w:rsidR="009C5F79">
        <w:rPr>
          <w:rFonts w:ascii="Times New Roman" w:hAnsi="Times New Roman" w:cs="Times New Roman"/>
        </w:rPr>
        <w:t>erton</w:t>
      </w:r>
      <w:proofErr w:type="spellEnd"/>
      <w:r w:rsidR="009C5F79">
        <w:rPr>
          <w:rFonts w:ascii="Times New Roman" w:hAnsi="Times New Roman" w:cs="Times New Roman"/>
        </w:rPr>
        <w:t xml:space="preserve"> - Holt</w:t>
      </w:r>
      <w:r w:rsidR="009C5F79">
        <w:rPr>
          <w:rFonts w:ascii="Times New Roman" w:hAnsi="Times New Roman" w:cs="Times New Roman"/>
        </w:rPr>
        <w:t xml:space="preserve"> </w:t>
      </w:r>
      <w:r>
        <w:rPr>
          <w:rFonts w:ascii="Times New Roman" w:hAnsi="Times New Roman" w:cs="Times New Roman"/>
        </w:rPr>
        <w:t>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10,12,13</w:t>
      </w:r>
      <w:r>
        <w:rPr>
          <w:rFonts w:ascii="Times New Roman" w:eastAsiaTheme="minorEastAsia" w:hAnsi="Times New Roman" w:cs="Times New Roman"/>
          <w:b/>
        </w:rPr>
        <w:t>)</w:t>
      </w:r>
      <w:r>
        <w:rPr>
          <w:rFonts w:ascii="Times New Roman" w:hAnsi="Times New Roman" w:cs="Times New Roman"/>
        </w:rPr>
        <w:t>.</w:t>
      </w:r>
    </w:p>
    <w:p w14:paraId="44C92001" w14:textId="3F3A66CE" w:rsidR="003E598E" w:rsidRPr="00B233A4" w:rsidRDefault="00C82B8B" w:rsidP="00F37410">
      <w:pPr>
        <w:pStyle w:val="FirstParagraph"/>
        <w:widowControl w:val="0"/>
        <w:suppressLineNumbers/>
        <w:ind w:firstLine="720"/>
        <w:jc w:val="center"/>
        <w:rPr>
          <w:rFonts w:ascii="Times New Roman" w:hAnsi="Times New Roman" w:cs="Times New Roman"/>
        </w:rPr>
      </w:pPr>
      <w:r>
        <w:rPr>
          <w:noProof/>
        </w:rPr>
        <w:lastRenderedPageBreak/>
        <w:drawing>
          <wp:inline distT="0" distB="0" distL="0" distR="0" wp14:anchorId="2A4AD388" wp14:editId="13A1C9AC">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p>
    <w:p w14:paraId="72DD9DBA" w14:textId="77777777" w:rsidR="003E598E" w:rsidRPr="00B233A4" w:rsidRDefault="003E598E" w:rsidP="003E598E">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r>
        <w:rPr>
          <w:rFonts w:ascii="Times New Roman" w:hAnsi="Times New Roman" w:cs="Times New Roman"/>
        </w:rPr>
        <w:t>Basic m</w:t>
      </w:r>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Pr>
          <w:rFonts w:ascii="Times New Roman" w:hAnsi="Times New Roman" w:cs="Times New Roman"/>
        </w:rPr>
        <w:t xml:space="preserve"> Bottom panel represents outcomes when species 2 is initially dominant.</w:t>
      </w:r>
      <w:r w:rsidRPr="006E2C2F">
        <w:rPr>
          <w:rFonts w:ascii="Times New Roman" w:hAnsi="Times New Roman" w:cs="Times New Roman"/>
        </w:rPr>
        <w:t xml:space="preserve"> </w:t>
      </w:r>
      <w:r>
        <w:rPr>
          <w:rFonts w:ascii="Times New Roman" w:hAnsi="Times New Roman" w:cs="Times New Roman"/>
        </w:rPr>
        <w:t xml:space="preserve">The region of the x-axis between the flipping points in panels A and B represents the range of harvest rates over which alternative outcomes can occur; here, initial abundance drives these outcomes.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7777777"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the manager considers the 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w:t>
      </w:r>
      <w:r>
        <w:rPr>
          <w:rFonts w:ascii="Times New Roman" w:hAnsi="Times New Roman" w:cs="Times New Roman"/>
        </w:rPr>
        <w:lastRenderedPageBreak/>
        <w:t xml:space="preserve">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Accounting for the ecological interactions between species allowed the manager to use harvest of species 2 to increase the number of species 1 management options that would maintain its dominance. Similar analyses were also conducted in a modeling scenario where the undesirable species (species 2) was initially dominant and the management goal was to flip the system to favor species 1 (Fig. S3). The dynamics in this scenario mirror those presented in figure 2, but because of the initial dominance of species 2, the magnitude of management action (stocking or harvest) needed to flip the system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p>
    <w:p w14:paraId="26C3ABDE"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2. </w:t>
      </w:r>
      <w:r>
        <w:rPr>
          <w:rFonts w:ascii="Times New Roman" w:hAnsi="Times New Roman" w:cs="Times New Roman"/>
        </w:rPr>
        <w:t xml:space="preserve">Isoclines here separate different outcomes for two management approaches in the Interspecific Interactions Experiment. Species 1 dominates in areas above line. Areas below the isoclines represent outcomes where species 2 dominates. In the </w:t>
      </w:r>
      <w:r w:rsidRPr="00B10705">
        <w:rPr>
          <w:rFonts w:ascii="Times New Roman" w:hAnsi="Times New Roman" w:cs="Times New Roman"/>
          <w:iCs/>
        </w:rPr>
        <w:t>Leveraging Interactions Experiment</w:t>
      </w:r>
      <w:r>
        <w:rPr>
          <w:rFonts w:ascii="Times New Roman" w:hAnsi="Times New Roman" w:cs="Times New Roman"/>
        </w:rPr>
        <w:t>, species 1 is initially dominant and the management goal is to maintain this dominance.</w:t>
      </w:r>
      <w:r w:rsidRPr="00261A1B">
        <w:rPr>
          <w:rFonts w:ascii="Times New Roman" w:hAnsi="Times New Roman" w:cs="Times New Roman"/>
        </w:rPr>
        <w:t xml:space="preserve"> </w:t>
      </w:r>
      <w:r>
        <w:rPr>
          <w:rFonts w:ascii="Times New Roman" w:hAnsi="Times New Roman" w:cs="Times New Roman"/>
        </w:rPr>
        <w:t xml:space="preserve">Solid line separates outcomes when the manager leverages species interactions by harvesting species 2 in addition to managing stocking and harvesting for species 1, while the dashed line separates outcomes where the manager only manages species 1. </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7777777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 the Alternative Approaches Experiment, investigation of the interactive effects of management on both species revealed that species 1 dominance can be maintained through </w:t>
      </w:r>
      <w:r>
        <w:rPr>
          <w:rFonts w:ascii="Times New Roman" w:hAnsi="Times New Roman" w:cs="Times New Roman"/>
        </w:rPr>
        <w:lastRenderedPageBreak/>
        <w:t>diverse management actions when accounting for interspecific interactions. Consideration of species interactions allowed managers to combine direct management action (i.e., stocking) with indirect action (i.e. managing a competitor); these strategies can be implemented individually or in combination to achieve the same outcome (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Managers can decrease stocking effort by encouraging harvest of species 2 in order to maintain the stable state of a system. These dynamics were also explored for a scenario in which the manager aimed to flip the system from species 2 dominance toward species 1 (Fig. S4). Because of the initial dominance of species 2 in this scenario, the magnitude of management action (stocking or harvest) needed to flip the system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55DDF630"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Investigation of slow change towards a tipping point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s a compensatory increase in species 2, thereby effectively maintaining conditions for species 1 even under slow change scenarios.</w:t>
      </w:r>
      <w:r w:rsidRPr="00B233A4">
        <w:rPr>
          <w:rFonts w:ascii="Times New Roman" w:hAnsi="Times New Roman" w:cs="Times New Roman"/>
        </w:rPr>
        <w:t xml:space="preserve"> </w:t>
      </w:r>
      <w:r w:rsidR="00C82B8B">
        <w:rPr>
          <w:rFonts w:ascii="Times New Roman" w:hAnsi="Times New Roman" w:cs="Times New Roman"/>
        </w:rPr>
        <w:t xml:space="preserve">When no management action is taken the system flips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 xml:space="preserve">=0.5) alone is able to delay the transition by 130 years to time 171 (Fig 4b). Adding 500 juveniles annually through stocking can delay the flip by 18 years to year 59 (Fig. 4c). </w:t>
      </w:r>
      <w:r w:rsidRPr="00B233A4">
        <w:rPr>
          <w:rFonts w:ascii="Times New Roman" w:hAnsi="Times New Roman" w:cs="Times New Roman"/>
        </w:rPr>
        <w:t>Management action here was limited to what might be feasible given time and budget constraints for most managers</w:t>
      </w:r>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77777777"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Slow Chang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which will inevitably flip system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flip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6"/>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interspecific interactions as drivers of regime shifts within 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0D308E16"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7AF417E1" w14:textId="77777777"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w:t>
      </w:r>
      <w:r>
        <w:rPr>
          <w:rFonts w:ascii="Times New Roman" w:hAnsi="Times New Roman" w:cs="Times New Roman"/>
          <w:i w:val="0"/>
        </w:rPr>
        <w:lastRenderedPageBreak/>
        <w:t xml:space="preserve">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or (4) </w:t>
      </w:r>
      <w:commentRangeStart w:id="8"/>
      <w:commentRangeStart w:id="9"/>
      <w:commentRangeStart w:id="10"/>
      <w:r>
        <w:rPr>
          <w:rFonts w:ascii="Times New Roman" w:hAnsi="Times New Roman" w:cs="Times New Roman"/>
          <w:i w:val="0"/>
        </w:rPr>
        <w:t>fishery closure (either temporary or permanen</w:t>
      </w:r>
      <w:commentRangeEnd w:id="8"/>
      <w:r>
        <w:rPr>
          <w:rStyle w:val="CommentReference"/>
          <w:i w:val="0"/>
        </w:rPr>
        <w:commentReference w:id="8"/>
      </w:r>
      <w:commentRangeEnd w:id="9"/>
      <w:r>
        <w:rPr>
          <w:rStyle w:val="CommentReference"/>
          <w:i w:val="0"/>
        </w:rPr>
        <w:commentReference w:id="9"/>
      </w:r>
      <w:commentRangeEnd w:id="10"/>
      <w:r w:rsidR="00BB6CE4">
        <w:rPr>
          <w:rStyle w:val="CommentReference"/>
          <w:i w:val="0"/>
        </w:rPr>
        <w:commentReference w:id="10"/>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01450635" w14:textId="65B26EC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w:t>
      </w:r>
      <w:proofErr w:type="gramStart"/>
      <w:r>
        <w:rPr>
          <w:rFonts w:ascii="Times New Roman" w:hAnsi="Times New Roman" w:cs="Times New Roman"/>
          <w:i w:val="0"/>
        </w:rPr>
        <w:t>this ideas</w:t>
      </w:r>
      <w:proofErr w:type="gramEnd"/>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Roth et al. 2010; Gaeta et al. 2015). A key distinction between our multi-species fishery and invasive species management was the use of existing ecological interactions between the species already present, as opposed to the introduction of a novel agent. </w:t>
      </w:r>
    </w:p>
    <w:p w14:paraId="500BCF48" w14:textId="58604341"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E08F098"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7EBAF7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Sustainable resource use and meeting human desires need not be in conflict, and by accounting for inter-specific interactions, managers may be able to achieve both goals.</w:t>
      </w:r>
    </w:p>
    <w:p w14:paraId="7C801699" w14:textId="095042C0"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986444" w:rsidRDefault="00986444">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0-12-30T11:55:00Z" w:initials="CLN">
    <w:p w14:paraId="7423944B" w14:textId="452EDD1E" w:rsidR="00473742" w:rsidRDefault="00473742">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2" w:author="Chelsey Nieman" w:date="2020-12-30T11:56:00Z" w:initials="CLN">
    <w:p w14:paraId="132DA4AE" w14:textId="7087674B" w:rsidR="00473742" w:rsidRDefault="00473742">
      <w:pPr>
        <w:pStyle w:val="CommentText"/>
      </w:pPr>
      <w:r>
        <w:rPr>
          <w:rStyle w:val="CommentReference"/>
        </w:rPr>
        <w:annotationRef/>
      </w:r>
      <w:r>
        <w:t>250 words</w:t>
      </w:r>
    </w:p>
  </w:comment>
  <w:comment w:id="5" w:author="Colin Dassow" w:date="2021-01-05T11:14:00Z" w:initials="CD">
    <w:p w14:paraId="0F3601D2" w14:textId="2520225D" w:rsidR="00473742" w:rsidRDefault="00473742" w:rsidP="003E598E">
      <w:pPr>
        <w:pStyle w:val="CommentText"/>
      </w:pPr>
      <w:r>
        <w:rPr>
          <w:rStyle w:val="CommentReference"/>
        </w:rPr>
        <w:annotationRef/>
      </w:r>
      <w:r>
        <w:t>Check with Greg, is this fair to say or not quite accurate?</w:t>
      </w:r>
      <w:r w:rsidR="0074794C">
        <w:t xml:space="preserv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8" w:author="Stuart Jones" w:date="2021-01-05T03:42:00Z" w:initials="SJ">
    <w:p w14:paraId="2AF76C54" w14:textId="77777777" w:rsidR="00473742" w:rsidRDefault="00473742"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9" w:author="Chelsey Nieman" w:date="2021-01-05T10:22:00Z" w:initials="CLN">
    <w:p w14:paraId="71039EDD" w14:textId="77777777" w:rsidR="00473742" w:rsidRDefault="00473742"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10" w:author="Colin Dassow" w:date="2021-01-06T11:11:00Z" w:initials="CD">
    <w:p w14:paraId="5ACC4510" w14:textId="7CA43EAB" w:rsidR="00473742" w:rsidRDefault="00473742">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7423944B" w15:done="0"/>
  <w15:commentEx w15:paraId="132DA4AE" w15:done="0"/>
  <w15:commentEx w15:paraId="0F3601D2" w15:done="0"/>
  <w15:commentEx w15:paraId="2AF76C54" w15:done="0"/>
  <w15:commentEx w15:paraId="71039EDD" w15:paraIdParent="2AF76C54" w15:done="0"/>
  <w15:commentEx w15:paraId="5ACC4510" w15:paraIdParent="2AF76C5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26634C" w14:textId="77777777" w:rsidR="00757FD6" w:rsidRDefault="00757FD6">
      <w:pPr>
        <w:spacing w:after="0"/>
      </w:pPr>
      <w:r>
        <w:separator/>
      </w:r>
    </w:p>
  </w:endnote>
  <w:endnote w:type="continuationSeparator" w:id="0">
    <w:p w14:paraId="77FE2865" w14:textId="77777777" w:rsidR="00757FD6" w:rsidRDefault="00757F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EndPr>
      <w:rPr>
        <w:rStyle w:val="PageNumber"/>
      </w:rPr>
    </w:sdtEndPr>
    <w:sdtContent>
      <w:p w14:paraId="2B6D06BA" w14:textId="104F27E5"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473742" w:rsidRDefault="00473742"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EndPr>
      <w:rPr>
        <w:rStyle w:val="PageNumber"/>
      </w:rPr>
    </w:sdtEndPr>
    <w:sdtContent>
      <w:p w14:paraId="1C49B948" w14:textId="03A04081"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74A76">
          <w:rPr>
            <w:rStyle w:val="PageNumber"/>
            <w:noProof/>
          </w:rPr>
          <w:t>4</w:t>
        </w:r>
        <w:r>
          <w:rPr>
            <w:rStyle w:val="PageNumber"/>
          </w:rPr>
          <w:fldChar w:fldCharType="end"/>
        </w:r>
      </w:p>
    </w:sdtContent>
  </w:sdt>
  <w:p w14:paraId="17B52B45" w14:textId="77777777" w:rsidR="00473742" w:rsidRDefault="00473742"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ABF664D" w14:textId="77777777" w:rsidR="00757FD6" w:rsidRDefault="00757FD6">
      <w:r>
        <w:separator/>
      </w:r>
    </w:p>
  </w:footnote>
  <w:footnote w:type="continuationSeparator" w:id="0">
    <w:p w14:paraId="65D13DF6" w14:textId="77777777" w:rsidR="00757FD6" w:rsidRDefault="00757FD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2406"/>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3E598E"/>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73742"/>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74A76"/>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94C"/>
    <w:rsid w:val="00747CAE"/>
    <w:rsid w:val="00751F6A"/>
    <w:rsid w:val="00757D2A"/>
    <w:rsid w:val="00757FD6"/>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1718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86444"/>
    <w:rsid w:val="00990466"/>
    <w:rsid w:val="0099185D"/>
    <w:rsid w:val="009933B3"/>
    <w:rsid w:val="009A01BC"/>
    <w:rsid w:val="009A48E8"/>
    <w:rsid w:val="009A5FC5"/>
    <w:rsid w:val="009A695B"/>
    <w:rsid w:val="009B50ED"/>
    <w:rsid w:val="009B7CE4"/>
    <w:rsid w:val="009C0A6B"/>
    <w:rsid w:val="009C23F4"/>
    <w:rsid w:val="009C36FD"/>
    <w:rsid w:val="009C3A1E"/>
    <w:rsid w:val="009C5F79"/>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B555A"/>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A589C"/>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2B8B"/>
    <w:rsid w:val="00C8311F"/>
    <w:rsid w:val="00C85732"/>
    <w:rsid w:val="00C91CDB"/>
    <w:rsid w:val="00C97CAF"/>
    <w:rsid w:val="00CA645F"/>
    <w:rsid w:val="00CA6A94"/>
    <w:rsid w:val="00CB2E5A"/>
    <w:rsid w:val="00CB68AA"/>
    <w:rsid w:val="00CB7759"/>
    <w:rsid w:val="00CC34A4"/>
    <w:rsid w:val="00D004EC"/>
    <w:rsid w:val="00D01FC6"/>
    <w:rsid w:val="00D037EC"/>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A7275"/>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86DFF7-FA94-4FE2-B861-01908FB6BC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3</Pages>
  <Words>5729</Words>
  <Characters>32660</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6</cp:revision>
  <dcterms:created xsi:type="dcterms:W3CDTF">2021-01-07T18:33:00Z</dcterms:created>
  <dcterms:modified xsi:type="dcterms:W3CDTF">2021-01-08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